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FAB18" w14:textId="77777777" w:rsidR="00A06F73" w:rsidRPr="00F17240" w:rsidRDefault="00A06F73" w:rsidP="00A06F73">
      <w:pPr>
        <w:spacing w:after="0" w:line="240" w:lineRule="auto"/>
        <w:jc w:val="center"/>
        <w:rPr>
          <w:sz w:val="24"/>
          <w:szCs w:val="24"/>
        </w:rPr>
      </w:pPr>
      <w:r w:rsidRPr="00F17240">
        <w:rPr>
          <w:sz w:val="24"/>
          <w:szCs w:val="24"/>
        </w:rPr>
        <w:t>CITY OF LEEDS</w:t>
      </w:r>
    </w:p>
    <w:p w14:paraId="1E336880" w14:textId="77777777" w:rsidR="00A06F73" w:rsidRPr="00F17240" w:rsidRDefault="00A06F73" w:rsidP="00A06F73">
      <w:pPr>
        <w:spacing w:after="0" w:line="240" w:lineRule="auto"/>
        <w:jc w:val="center"/>
        <w:rPr>
          <w:sz w:val="24"/>
          <w:szCs w:val="24"/>
        </w:rPr>
      </w:pPr>
      <w:r w:rsidRPr="00F17240">
        <w:rPr>
          <w:sz w:val="24"/>
          <w:szCs w:val="24"/>
        </w:rPr>
        <w:t>Minutes</w:t>
      </w:r>
    </w:p>
    <w:p w14:paraId="353CB37E" w14:textId="77777777" w:rsidR="00CF5089" w:rsidRDefault="00A06F73" w:rsidP="00A06F73">
      <w:pPr>
        <w:spacing w:after="0" w:line="240" w:lineRule="auto"/>
        <w:jc w:val="center"/>
        <w:rPr>
          <w:sz w:val="24"/>
          <w:szCs w:val="24"/>
        </w:rPr>
      </w:pPr>
      <w:r w:rsidRPr="00F17240">
        <w:rPr>
          <w:sz w:val="24"/>
          <w:szCs w:val="24"/>
        </w:rPr>
        <w:t>Special Meeting</w:t>
      </w:r>
    </w:p>
    <w:p w14:paraId="74BEBD11" w14:textId="7866BEE7" w:rsidR="009D1D71" w:rsidRPr="00F17240" w:rsidRDefault="00B67349" w:rsidP="00A06F73">
      <w:pPr>
        <w:spacing w:after="0" w:line="240" w:lineRule="auto"/>
        <w:jc w:val="center"/>
        <w:rPr>
          <w:sz w:val="24"/>
          <w:szCs w:val="24"/>
        </w:rPr>
      </w:pPr>
      <w:r>
        <w:rPr>
          <w:sz w:val="24"/>
          <w:szCs w:val="24"/>
        </w:rPr>
        <w:t>3:00</w:t>
      </w:r>
      <w:r w:rsidR="003C7AD0">
        <w:rPr>
          <w:sz w:val="24"/>
          <w:szCs w:val="24"/>
        </w:rPr>
        <w:t xml:space="preserve"> PM</w:t>
      </w:r>
      <w:r w:rsidR="00A06F73" w:rsidRPr="00F17240">
        <w:rPr>
          <w:sz w:val="24"/>
          <w:szCs w:val="24"/>
        </w:rPr>
        <w:t xml:space="preserve"> </w:t>
      </w:r>
    </w:p>
    <w:p w14:paraId="54681C47" w14:textId="765C8655" w:rsidR="00A06F73" w:rsidRPr="00F17240" w:rsidRDefault="009D1D71" w:rsidP="00A06F73">
      <w:pPr>
        <w:spacing w:after="0" w:line="240" w:lineRule="auto"/>
        <w:jc w:val="center"/>
        <w:rPr>
          <w:color w:val="000000" w:themeColor="text1"/>
          <w:sz w:val="24"/>
          <w:szCs w:val="24"/>
        </w:rPr>
      </w:pPr>
      <w:r w:rsidRPr="00F17240">
        <w:rPr>
          <w:color w:val="000000" w:themeColor="text1"/>
          <w:sz w:val="24"/>
          <w:szCs w:val="24"/>
        </w:rPr>
        <w:t xml:space="preserve"> </w:t>
      </w:r>
      <w:r w:rsidR="00B67349">
        <w:rPr>
          <w:color w:val="000000" w:themeColor="text1"/>
          <w:sz w:val="24"/>
          <w:szCs w:val="24"/>
        </w:rPr>
        <w:t>May</w:t>
      </w:r>
      <w:r w:rsidR="003C7AD0">
        <w:rPr>
          <w:color w:val="000000" w:themeColor="text1"/>
          <w:sz w:val="24"/>
          <w:szCs w:val="24"/>
        </w:rPr>
        <w:t xml:space="preserve"> </w:t>
      </w:r>
      <w:r w:rsidR="00B67349">
        <w:rPr>
          <w:color w:val="000000" w:themeColor="text1"/>
          <w:sz w:val="24"/>
          <w:szCs w:val="24"/>
        </w:rPr>
        <w:t>27</w:t>
      </w:r>
      <w:r w:rsidR="003C7AD0">
        <w:rPr>
          <w:color w:val="000000" w:themeColor="text1"/>
          <w:sz w:val="24"/>
          <w:szCs w:val="24"/>
        </w:rPr>
        <w:t>, 202</w:t>
      </w:r>
      <w:r w:rsidR="00B67349">
        <w:rPr>
          <w:color w:val="000000" w:themeColor="text1"/>
          <w:sz w:val="24"/>
          <w:szCs w:val="24"/>
        </w:rPr>
        <w:t>2</w:t>
      </w:r>
    </w:p>
    <w:p w14:paraId="3911A73C" w14:textId="77777777" w:rsidR="00A06F73" w:rsidRPr="00F17240" w:rsidRDefault="00A06F73" w:rsidP="00A06F73">
      <w:pPr>
        <w:spacing w:after="0" w:line="240" w:lineRule="auto"/>
        <w:jc w:val="center"/>
        <w:rPr>
          <w:color w:val="000000" w:themeColor="text1"/>
          <w:sz w:val="24"/>
          <w:szCs w:val="24"/>
        </w:rPr>
      </w:pPr>
    </w:p>
    <w:p w14:paraId="7B459B3A" w14:textId="2CAFADC1" w:rsidR="00C95226" w:rsidRDefault="003F75BA" w:rsidP="00A06F73">
      <w:pPr>
        <w:spacing w:after="0" w:line="240" w:lineRule="auto"/>
        <w:rPr>
          <w:sz w:val="24"/>
          <w:szCs w:val="24"/>
        </w:rPr>
      </w:pPr>
      <w:r>
        <w:rPr>
          <w:sz w:val="24"/>
          <w:szCs w:val="24"/>
        </w:rPr>
        <w:t xml:space="preserve">A </w:t>
      </w:r>
      <w:r w:rsidR="00530E0F">
        <w:rPr>
          <w:sz w:val="24"/>
          <w:szCs w:val="24"/>
        </w:rPr>
        <w:t>special</w:t>
      </w:r>
      <w:r>
        <w:rPr>
          <w:sz w:val="24"/>
          <w:szCs w:val="24"/>
        </w:rPr>
        <w:t xml:space="preserve"> meeting was held on </w:t>
      </w:r>
      <w:r w:rsidR="00962CB2">
        <w:rPr>
          <w:sz w:val="24"/>
          <w:szCs w:val="24"/>
        </w:rPr>
        <w:t>Friday</w:t>
      </w:r>
      <w:r w:rsidR="00030276" w:rsidRPr="00F17240">
        <w:rPr>
          <w:sz w:val="24"/>
          <w:szCs w:val="24"/>
        </w:rPr>
        <w:t>,</w:t>
      </w:r>
      <w:r w:rsidR="00030276">
        <w:rPr>
          <w:sz w:val="24"/>
          <w:szCs w:val="24"/>
        </w:rPr>
        <w:t xml:space="preserve"> </w:t>
      </w:r>
      <w:r w:rsidR="00962CB2">
        <w:rPr>
          <w:sz w:val="24"/>
          <w:szCs w:val="24"/>
        </w:rPr>
        <w:t>May 27</w:t>
      </w:r>
      <w:r w:rsidR="00A06F73" w:rsidRPr="00F17240">
        <w:rPr>
          <w:sz w:val="24"/>
          <w:szCs w:val="24"/>
        </w:rPr>
        <w:t xml:space="preserve">, </w:t>
      </w:r>
      <w:r w:rsidR="00602F34" w:rsidRPr="00F17240">
        <w:rPr>
          <w:sz w:val="24"/>
          <w:szCs w:val="24"/>
        </w:rPr>
        <w:t>20</w:t>
      </w:r>
      <w:r w:rsidR="004E2887">
        <w:rPr>
          <w:sz w:val="24"/>
          <w:szCs w:val="24"/>
        </w:rPr>
        <w:t>2</w:t>
      </w:r>
      <w:r w:rsidR="00962CB2">
        <w:rPr>
          <w:sz w:val="24"/>
          <w:szCs w:val="24"/>
        </w:rPr>
        <w:t>2</w:t>
      </w:r>
      <w:r w:rsidR="004E2887">
        <w:rPr>
          <w:sz w:val="24"/>
          <w:szCs w:val="24"/>
        </w:rPr>
        <w:t xml:space="preserve">, </w:t>
      </w:r>
      <w:r w:rsidR="0013169E">
        <w:rPr>
          <w:sz w:val="24"/>
          <w:szCs w:val="24"/>
        </w:rPr>
        <w:t>at Leeds City Hall</w:t>
      </w:r>
      <w:r w:rsidR="00096E2C">
        <w:rPr>
          <w:sz w:val="24"/>
          <w:szCs w:val="24"/>
        </w:rPr>
        <w:t xml:space="preserve">.  Nick Parslow called the meeting to order at </w:t>
      </w:r>
      <w:r w:rsidR="00962CB2">
        <w:rPr>
          <w:sz w:val="24"/>
          <w:szCs w:val="24"/>
        </w:rPr>
        <w:t>3:00</w:t>
      </w:r>
      <w:r w:rsidR="00C95226">
        <w:rPr>
          <w:sz w:val="24"/>
          <w:szCs w:val="24"/>
        </w:rPr>
        <w:t xml:space="preserve"> PM</w:t>
      </w:r>
      <w:r w:rsidR="009B02DB">
        <w:rPr>
          <w:sz w:val="24"/>
          <w:szCs w:val="24"/>
        </w:rPr>
        <w:t xml:space="preserve">.  </w:t>
      </w:r>
      <w:r w:rsidR="00096E2C">
        <w:rPr>
          <w:sz w:val="24"/>
          <w:szCs w:val="24"/>
        </w:rPr>
        <w:t>Council Member</w:t>
      </w:r>
      <w:r w:rsidR="00C95226">
        <w:rPr>
          <w:sz w:val="24"/>
          <w:szCs w:val="24"/>
        </w:rPr>
        <w:t>s</w:t>
      </w:r>
      <w:r w:rsidR="00096E2C">
        <w:rPr>
          <w:sz w:val="24"/>
          <w:szCs w:val="24"/>
        </w:rPr>
        <w:t xml:space="preserve"> </w:t>
      </w:r>
      <w:r w:rsidR="00C95226">
        <w:rPr>
          <w:sz w:val="24"/>
          <w:szCs w:val="24"/>
        </w:rPr>
        <w:t>Patrick Streyle</w:t>
      </w:r>
      <w:r w:rsidR="003C7AD0">
        <w:rPr>
          <w:sz w:val="24"/>
          <w:szCs w:val="24"/>
        </w:rPr>
        <w:t xml:space="preserve"> and Kyle Nelsen</w:t>
      </w:r>
      <w:r w:rsidR="009B02DB">
        <w:rPr>
          <w:sz w:val="24"/>
          <w:szCs w:val="24"/>
        </w:rPr>
        <w:t xml:space="preserve"> were present</w:t>
      </w:r>
      <w:r w:rsidR="00096E2C">
        <w:rPr>
          <w:sz w:val="24"/>
          <w:szCs w:val="24"/>
        </w:rPr>
        <w:t>.</w:t>
      </w:r>
      <w:r w:rsidR="003C7AD0">
        <w:rPr>
          <w:sz w:val="24"/>
          <w:szCs w:val="24"/>
        </w:rPr>
        <w:t xml:space="preserve">  Member Kris Larson </w:t>
      </w:r>
      <w:r w:rsidR="009B02DB">
        <w:rPr>
          <w:sz w:val="24"/>
          <w:szCs w:val="24"/>
        </w:rPr>
        <w:t xml:space="preserve">and Rob Nelsen </w:t>
      </w:r>
      <w:r w:rsidR="003C7AD0">
        <w:rPr>
          <w:sz w:val="24"/>
          <w:szCs w:val="24"/>
        </w:rPr>
        <w:t>w</w:t>
      </w:r>
      <w:r w:rsidR="009B02DB">
        <w:rPr>
          <w:sz w:val="24"/>
          <w:szCs w:val="24"/>
        </w:rPr>
        <w:t>ere</w:t>
      </w:r>
      <w:r w:rsidR="003C7AD0">
        <w:rPr>
          <w:sz w:val="24"/>
          <w:szCs w:val="24"/>
        </w:rPr>
        <w:t xml:space="preserve"> absent.</w:t>
      </w:r>
      <w:r w:rsidR="009B02DB">
        <w:rPr>
          <w:sz w:val="24"/>
          <w:szCs w:val="24"/>
        </w:rPr>
        <w:t xml:space="preserve">  Employee Jacob Eback was present.  John </w:t>
      </w:r>
      <w:proofErr w:type="spellStart"/>
      <w:r w:rsidR="009B02DB">
        <w:rPr>
          <w:sz w:val="24"/>
          <w:szCs w:val="24"/>
        </w:rPr>
        <w:t>Violett</w:t>
      </w:r>
      <w:proofErr w:type="spellEnd"/>
      <w:r w:rsidR="009B02DB">
        <w:rPr>
          <w:sz w:val="24"/>
          <w:szCs w:val="24"/>
        </w:rPr>
        <w:t xml:space="preserve"> was a guest.  David </w:t>
      </w:r>
      <w:proofErr w:type="spellStart"/>
      <w:r w:rsidR="009B02DB">
        <w:rPr>
          <w:sz w:val="24"/>
          <w:szCs w:val="24"/>
        </w:rPr>
        <w:t>Violett</w:t>
      </w:r>
      <w:proofErr w:type="spellEnd"/>
      <w:r w:rsidR="009B02DB">
        <w:rPr>
          <w:sz w:val="24"/>
          <w:szCs w:val="24"/>
        </w:rPr>
        <w:t xml:space="preserve"> joined via teleconference.</w:t>
      </w:r>
      <w:r w:rsidR="00096E2C">
        <w:rPr>
          <w:sz w:val="24"/>
          <w:szCs w:val="24"/>
        </w:rPr>
        <w:t xml:space="preserve"> </w:t>
      </w:r>
      <w:r w:rsidR="00226C91">
        <w:rPr>
          <w:sz w:val="24"/>
          <w:szCs w:val="24"/>
        </w:rPr>
        <w:t xml:space="preserve"> </w:t>
      </w:r>
    </w:p>
    <w:p w14:paraId="4E4448F5" w14:textId="77777777" w:rsidR="009B02DB" w:rsidRDefault="009B02DB" w:rsidP="00A06F73">
      <w:pPr>
        <w:spacing w:after="0" w:line="240" w:lineRule="auto"/>
        <w:rPr>
          <w:sz w:val="24"/>
          <w:szCs w:val="24"/>
        </w:rPr>
      </w:pPr>
    </w:p>
    <w:p w14:paraId="412C9C6E" w14:textId="40AEACAE" w:rsidR="009B02DB" w:rsidRDefault="009B02DB" w:rsidP="001B19BC">
      <w:pPr>
        <w:spacing w:after="0" w:line="240" w:lineRule="auto"/>
        <w:rPr>
          <w:sz w:val="24"/>
          <w:szCs w:val="24"/>
        </w:rPr>
      </w:pPr>
      <w:r>
        <w:rPr>
          <w:sz w:val="24"/>
          <w:szCs w:val="24"/>
        </w:rPr>
        <w:t xml:space="preserve">Discussion regarding </w:t>
      </w:r>
      <w:proofErr w:type="spellStart"/>
      <w:r>
        <w:rPr>
          <w:sz w:val="24"/>
          <w:szCs w:val="24"/>
        </w:rPr>
        <w:t>Violett</w:t>
      </w:r>
      <w:proofErr w:type="spellEnd"/>
      <w:r>
        <w:rPr>
          <w:sz w:val="24"/>
          <w:szCs w:val="24"/>
        </w:rPr>
        <w:t xml:space="preserve"> property</w:t>
      </w:r>
      <w:r w:rsidR="00F371E4">
        <w:rPr>
          <w:sz w:val="24"/>
          <w:szCs w:val="24"/>
        </w:rPr>
        <w:t xml:space="preserve"> was held</w:t>
      </w:r>
      <w:r>
        <w:rPr>
          <w:sz w:val="24"/>
          <w:szCs w:val="24"/>
        </w:rPr>
        <w:t xml:space="preserve">.  John, David </w:t>
      </w:r>
      <w:proofErr w:type="spellStart"/>
      <w:r>
        <w:rPr>
          <w:sz w:val="24"/>
          <w:szCs w:val="24"/>
        </w:rPr>
        <w:t>Violett’s</w:t>
      </w:r>
      <w:proofErr w:type="spellEnd"/>
      <w:r>
        <w:rPr>
          <w:sz w:val="24"/>
          <w:szCs w:val="24"/>
        </w:rPr>
        <w:t xml:space="preserve"> brother, contends David does not own the building.  Benson County Recorder has indicated that David </w:t>
      </w:r>
      <w:proofErr w:type="spellStart"/>
      <w:r>
        <w:rPr>
          <w:sz w:val="24"/>
          <w:szCs w:val="24"/>
        </w:rPr>
        <w:t>Violett</w:t>
      </w:r>
      <w:proofErr w:type="spellEnd"/>
      <w:r>
        <w:rPr>
          <w:sz w:val="24"/>
          <w:szCs w:val="24"/>
        </w:rPr>
        <w:t xml:space="preserve"> is indeed the ow</w:t>
      </w:r>
      <w:r w:rsidR="00D50223">
        <w:rPr>
          <w:sz w:val="24"/>
          <w:szCs w:val="24"/>
        </w:rPr>
        <w:t>n</w:t>
      </w:r>
      <w:r>
        <w:rPr>
          <w:sz w:val="24"/>
          <w:szCs w:val="24"/>
        </w:rPr>
        <w:t>er of this parcel.</w:t>
      </w:r>
    </w:p>
    <w:p w14:paraId="40952DC2" w14:textId="77777777" w:rsidR="009B02DB" w:rsidRDefault="009B02DB" w:rsidP="001B19BC">
      <w:pPr>
        <w:spacing w:after="0" w:line="240" w:lineRule="auto"/>
        <w:rPr>
          <w:sz w:val="24"/>
          <w:szCs w:val="24"/>
        </w:rPr>
      </w:pPr>
    </w:p>
    <w:p w14:paraId="696DB7D9" w14:textId="5A7C72F2" w:rsidR="009B02DB" w:rsidRDefault="009B02DB" w:rsidP="001B19BC">
      <w:pPr>
        <w:spacing w:after="0" w:line="240" w:lineRule="auto"/>
        <w:rPr>
          <w:sz w:val="24"/>
          <w:szCs w:val="24"/>
        </w:rPr>
      </w:pPr>
      <w:r>
        <w:rPr>
          <w:sz w:val="24"/>
          <w:szCs w:val="24"/>
        </w:rPr>
        <w:t xml:space="preserve">John offered to turn over property via quit claim deed.  Council was concerned over the safety of property and unpaid taxes.  John and David refuse to pay any taxes.  John will contact attorney Galen Mach for guidance.  </w:t>
      </w:r>
    </w:p>
    <w:p w14:paraId="7B225061" w14:textId="6E728894" w:rsidR="009B02DB" w:rsidRDefault="009B02DB" w:rsidP="001B19BC">
      <w:pPr>
        <w:spacing w:after="0" w:line="240" w:lineRule="auto"/>
        <w:rPr>
          <w:sz w:val="24"/>
          <w:szCs w:val="24"/>
        </w:rPr>
      </w:pPr>
    </w:p>
    <w:p w14:paraId="3AEE92F9" w14:textId="73529F5A" w:rsidR="009B02DB" w:rsidRDefault="009B02DB" w:rsidP="001B19BC">
      <w:pPr>
        <w:spacing w:after="0" w:line="240" w:lineRule="auto"/>
        <w:rPr>
          <w:sz w:val="24"/>
          <w:szCs w:val="24"/>
        </w:rPr>
      </w:pPr>
      <w:r>
        <w:rPr>
          <w:sz w:val="24"/>
          <w:szCs w:val="24"/>
        </w:rPr>
        <w:t xml:space="preserve">The Council will schedule a special meeting on Tuesday, May 31, 2022, to discuss this issue further. </w:t>
      </w:r>
    </w:p>
    <w:p w14:paraId="14F20130" w14:textId="77777777" w:rsidR="009B02DB" w:rsidRDefault="009B02DB" w:rsidP="001B19BC">
      <w:pPr>
        <w:spacing w:after="0" w:line="240" w:lineRule="auto"/>
        <w:rPr>
          <w:sz w:val="24"/>
          <w:szCs w:val="24"/>
        </w:rPr>
      </w:pPr>
    </w:p>
    <w:p w14:paraId="7A173D5E" w14:textId="216BF793" w:rsidR="00A36AFD" w:rsidRDefault="00A5524E" w:rsidP="00A06F73">
      <w:pPr>
        <w:spacing w:after="0" w:line="240" w:lineRule="auto"/>
        <w:rPr>
          <w:sz w:val="24"/>
          <w:szCs w:val="24"/>
        </w:rPr>
      </w:pPr>
      <w:r>
        <w:rPr>
          <w:sz w:val="24"/>
          <w:szCs w:val="24"/>
        </w:rPr>
        <w:t>T</w:t>
      </w:r>
      <w:r w:rsidR="001259F2">
        <w:rPr>
          <w:sz w:val="24"/>
          <w:szCs w:val="24"/>
        </w:rPr>
        <w:t>he meeting</w:t>
      </w:r>
      <w:r>
        <w:rPr>
          <w:sz w:val="24"/>
          <w:szCs w:val="24"/>
        </w:rPr>
        <w:t xml:space="preserve"> adjourned</w:t>
      </w:r>
      <w:r w:rsidR="001259F2">
        <w:rPr>
          <w:sz w:val="24"/>
          <w:szCs w:val="24"/>
        </w:rPr>
        <w:t xml:space="preserve"> at</w:t>
      </w:r>
      <w:r w:rsidR="00C95226">
        <w:rPr>
          <w:sz w:val="24"/>
          <w:szCs w:val="24"/>
        </w:rPr>
        <w:t xml:space="preserve"> </w:t>
      </w:r>
      <w:r w:rsidR="009B02DB">
        <w:rPr>
          <w:sz w:val="24"/>
          <w:szCs w:val="24"/>
        </w:rPr>
        <w:t>5:40</w:t>
      </w:r>
      <w:r w:rsidR="001259F2">
        <w:rPr>
          <w:sz w:val="24"/>
          <w:szCs w:val="24"/>
        </w:rPr>
        <w:t xml:space="preserve"> </w:t>
      </w:r>
      <w:r w:rsidR="0013169E">
        <w:rPr>
          <w:sz w:val="24"/>
          <w:szCs w:val="24"/>
        </w:rPr>
        <w:t>PM</w:t>
      </w:r>
      <w:r w:rsidR="001259F2">
        <w:rPr>
          <w:sz w:val="24"/>
          <w:szCs w:val="24"/>
        </w:rPr>
        <w:t xml:space="preserve">.  </w:t>
      </w:r>
    </w:p>
    <w:p w14:paraId="689A3B4D" w14:textId="57ECC9B9" w:rsidR="00A06F73" w:rsidRPr="00A06F73" w:rsidRDefault="00F371E4" w:rsidP="00A06F73">
      <w:pPr>
        <w:spacing w:after="0" w:line="240" w:lineRule="auto"/>
        <w:rPr>
          <w:b/>
        </w:rPr>
      </w:pPr>
      <w:r>
        <w:rPr>
          <w:b/>
        </w:rPr>
        <w:pict w14:anchorId="245E7C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85pt;height:96.15pt">
            <v:imagedata r:id="rId7" o:title=""/>
            <o:lock v:ext="edit" ungrouping="t" rotation="t" cropping="t" verticies="t" text="t" grouping="t"/>
            <o:signatureline v:ext="edit" id="{FCC60CB9-DCB8-42DB-AA20-03AA117C14AB}" provid="{00000000-0000-0000-0000-000000000000}" o:suggestedsigner="Nick Parslow" o:suggestedsigner2="Mayor" issignatureline="t"/>
          </v:shape>
        </w:pict>
      </w:r>
      <w:r w:rsidR="00F41BC3">
        <w:rPr>
          <w:b/>
        </w:rPr>
        <w:tab/>
      </w:r>
      <w:r w:rsidR="00F41BC3">
        <w:rPr>
          <w:b/>
        </w:rPr>
        <w:tab/>
      </w:r>
      <w:r>
        <w:rPr>
          <w:b/>
        </w:rPr>
        <w:pict w14:anchorId="0E0A474D">
          <v:shape id="_x0000_i1026" type="#_x0000_t75" alt="Microsoft Office Signature Line..." style="width:191.85pt;height:96.15pt">
            <v:imagedata r:id="rId8" o:title=""/>
            <o:lock v:ext="edit" ungrouping="t" rotation="t" cropping="t" verticies="t" text="t" grouping="t"/>
            <o:signatureline v:ext="edit" id="{C5C82824-4892-4A63-B81E-3D05D5B83067}" provid="{00000000-0000-0000-0000-000000000000}" o:suggestedsigner="Kyle Nelsen" o:suggestedsigner2="Council President" issignatureline="t"/>
          </v:shape>
        </w:pict>
      </w:r>
    </w:p>
    <w:p w14:paraId="7FE1F86C" w14:textId="77777777" w:rsidR="00284630" w:rsidRDefault="00284630" w:rsidP="00A06F73">
      <w:pPr>
        <w:jc w:val="center"/>
      </w:pPr>
    </w:p>
    <w:sectPr w:rsidR="00284630" w:rsidSect="00AA269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1BFDD" w14:textId="77777777" w:rsidR="00E75C94" w:rsidRDefault="00E75C94" w:rsidP="00A06F73">
      <w:pPr>
        <w:spacing w:after="0" w:line="240" w:lineRule="auto"/>
      </w:pPr>
      <w:r>
        <w:separator/>
      </w:r>
    </w:p>
  </w:endnote>
  <w:endnote w:type="continuationSeparator" w:id="0">
    <w:p w14:paraId="0080BAF9" w14:textId="77777777" w:rsidR="00E75C94" w:rsidRDefault="00E75C94" w:rsidP="00A06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0B68" w14:textId="77777777" w:rsidR="00655B61" w:rsidRDefault="00655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7697"/>
      <w:docPartObj>
        <w:docPartGallery w:val="Page Numbers (Bottom of Page)"/>
        <w:docPartUnique/>
      </w:docPartObj>
    </w:sdtPr>
    <w:sdtEndPr>
      <w:rPr>
        <w:color w:val="7F7F7F" w:themeColor="background1" w:themeShade="7F"/>
        <w:spacing w:val="60"/>
      </w:rPr>
    </w:sdtEndPr>
    <w:sdtContent>
      <w:p w14:paraId="1DF81A93" w14:textId="77777777" w:rsidR="00284630" w:rsidRDefault="00CC1C17">
        <w:pPr>
          <w:pStyle w:val="Footer"/>
          <w:pBdr>
            <w:top w:val="single" w:sz="4" w:space="1" w:color="D9D9D9" w:themeColor="background1" w:themeShade="D9"/>
          </w:pBdr>
          <w:rPr>
            <w:color w:val="7F7F7F" w:themeColor="background1" w:themeShade="7F"/>
            <w:spacing w:val="60"/>
          </w:rPr>
        </w:pPr>
        <w:r>
          <w:t>1 of 1</w:t>
        </w:r>
        <w:r w:rsidR="00284630">
          <w:rPr>
            <w:b/>
          </w:rPr>
          <w:t xml:space="preserve"> | </w:t>
        </w:r>
        <w:r w:rsidR="00284630">
          <w:rPr>
            <w:color w:val="7F7F7F" w:themeColor="background1" w:themeShade="7F"/>
            <w:spacing w:val="60"/>
          </w:rPr>
          <w:t>Page</w:t>
        </w:r>
      </w:p>
      <w:p w14:paraId="52204E72" w14:textId="77777777" w:rsidR="00284630" w:rsidRDefault="00284630">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City of Leeds</w:t>
        </w:r>
        <w:r w:rsidR="00EF61B5">
          <w:rPr>
            <w:color w:val="7F7F7F" w:themeColor="background1" w:themeShade="7F"/>
            <w:spacing w:val="60"/>
          </w:rPr>
          <w:t>-</w:t>
        </w:r>
        <w:r w:rsidR="00CC1C17">
          <w:rPr>
            <w:color w:val="7F7F7F" w:themeColor="background1" w:themeShade="7F"/>
            <w:spacing w:val="60"/>
          </w:rPr>
          <w:t>Special Meeting</w:t>
        </w:r>
      </w:p>
      <w:p w14:paraId="3C6E4B79" w14:textId="48C02987" w:rsidR="00284630" w:rsidRDefault="00B67349">
        <w:pPr>
          <w:pStyle w:val="Footer"/>
          <w:pBdr>
            <w:top w:val="single" w:sz="4" w:space="1" w:color="D9D9D9" w:themeColor="background1" w:themeShade="D9"/>
          </w:pBdr>
          <w:rPr>
            <w:b/>
          </w:rPr>
        </w:pPr>
        <w:r>
          <w:rPr>
            <w:b/>
            <w:color w:val="7F7F7F" w:themeColor="background1" w:themeShade="7F"/>
            <w:spacing w:val="60"/>
          </w:rPr>
          <w:t>May 27</w:t>
        </w:r>
        <w:r w:rsidR="004B2BF0">
          <w:rPr>
            <w:b/>
            <w:color w:val="7F7F7F" w:themeColor="background1" w:themeShade="7F"/>
            <w:spacing w:val="60"/>
          </w:rPr>
          <w:t>,</w:t>
        </w:r>
        <w:r w:rsidR="00284630">
          <w:rPr>
            <w:color w:val="7F7F7F" w:themeColor="background1" w:themeShade="7F"/>
            <w:spacing w:val="60"/>
          </w:rPr>
          <w:t xml:space="preserve"> 20</w:t>
        </w:r>
        <w:r w:rsidR="00583BD4">
          <w:rPr>
            <w:color w:val="7F7F7F" w:themeColor="background1" w:themeShade="7F"/>
            <w:spacing w:val="60"/>
          </w:rPr>
          <w:t>2</w:t>
        </w:r>
        <w:r>
          <w:rPr>
            <w:color w:val="7F7F7F" w:themeColor="background1" w:themeShade="7F"/>
            <w:spacing w:val="60"/>
          </w:rPr>
          <w:t>2</w:t>
        </w:r>
      </w:p>
    </w:sdtContent>
  </w:sdt>
  <w:p w14:paraId="6E52358C" w14:textId="77777777" w:rsidR="00284630" w:rsidRDefault="002846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E6DC7" w14:textId="77777777" w:rsidR="00655B61" w:rsidRDefault="00655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E1F74" w14:textId="77777777" w:rsidR="00E75C94" w:rsidRDefault="00E75C94" w:rsidP="00A06F73">
      <w:pPr>
        <w:spacing w:after="0" w:line="240" w:lineRule="auto"/>
      </w:pPr>
      <w:r>
        <w:separator/>
      </w:r>
    </w:p>
  </w:footnote>
  <w:footnote w:type="continuationSeparator" w:id="0">
    <w:p w14:paraId="2A24129A" w14:textId="77777777" w:rsidR="00E75C94" w:rsidRDefault="00E75C94" w:rsidP="00A06F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A7DB" w14:textId="77777777" w:rsidR="00655B61" w:rsidRDefault="00655B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8EA4" w14:textId="77777777" w:rsidR="00655B61" w:rsidRDefault="00655B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A3C23" w14:textId="77777777" w:rsidR="00655B61" w:rsidRDefault="00655B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NDc2NjQwMrEAcpR0lIJTi4sz8/NACixqAfAunaMsAAAA"/>
  </w:docVars>
  <w:rsids>
    <w:rsidRoot w:val="00A06F73"/>
    <w:rsid w:val="00021F17"/>
    <w:rsid w:val="00030276"/>
    <w:rsid w:val="00035A4D"/>
    <w:rsid w:val="000374F6"/>
    <w:rsid w:val="000413B8"/>
    <w:rsid w:val="00052D83"/>
    <w:rsid w:val="00070B8B"/>
    <w:rsid w:val="000924B8"/>
    <w:rsid w:val="00096E2C"/>
    <w:rsid w:val="000A07E1"/>
    <w:rsid w:val="0010780A"/>
    <w:rsid w:val="001178DA"/>
    <w:rsid w:val="001210C1"/>
    <w:rsid w:val="001259F2"/>
    <w:rsid w:val="0013169E"/>
    <w:rsid w:val="00135E59"/>
    <w:rsid w:val="00190A4A"/>
    <w:rsid w:val="00195169"/>
    <w:rsid w:val="00197494"/>
    <w:rsid w:val="001B19BC"/>
    <w:rsid w:val="001B54DB"/>
    <w:rsid w:val="0021280F"/>
    <w:rsid w:val="002149CE"/>
    <w:rsid w:val="00225244"/>
    <w:rsid w:val="00226C91"/>
    <w:rsid w:val="00241092"/>
    <w:rsid w:val="00244D65"/>
    <w:rsid w:val="00257869"/>
    <w:rsid w:val="002651FA"/>
    <w:rsid w:val="00284630"/>
    <w:rsid w:val="00292E79"/>
    <w:rsid w:val="002932E2"/>
    <w:rsid w:val="002E1589"/>
    <w:rsid w:val="00313821"/>
    <w:rsid w:val="003C7AD0"/>
    <w:rsid w:val="003F75BA"/>
    <w:rsid w:val="00422792"/>
    <w:rsid w:val="004439C4"/>
    <w:rsid w:val="004736C7"/>
    <w:rsid w:val="004B2BF0"/>
    <w:rsid w:val="004E2887"/>
    <w:rsid w:val="0051522D"/>
    <w:rsid w:val="00523034"/>
    <w:rsid w:val="00523B4B"/>
    <w:rsid w:val="00530E0F"/>
    <w:rsid w:val="00583BD4"/>
    <w:rsid w:val="005A4DFB"/>
    <w:rsid w:val="005B48B4"/>
    <w:rsid w:val="005D4C05"/>
    <w:rsid w:val="005E12C7"/>
    <w:rsid w:val="005F04DF"/>
    <w:rsid w:val="00602F34"/>
    <w:rsid w:val="00603C02"/>
    <w:rsid w:val="00655B61"/>
    <w:rsid w:val="00692F09"/>
    <w:rsid w:val="006D06FA"/>
    <w:rsid w:val="006E341A"/>
    <w:rsid w:val="006E727E"/>
    <w:rsid w:val="00755C74"/>
    <w:rsid w:val="007771D4"/>
    <w:rsid w:val="007A79FF"/>
    <w:rsid w:val="007E0D36"/>
    <w:rsid w:val="007E412B"/>
    <w:rsid w:val="007E68AF"/>
    <w:rsid w:val="00813A86"/>
    <w:rsid w:val="00844295"/>
    <w:rsid w:val="00912EC2"/>
    <w:rsid w:val="009258D5"/>
    <w:rsid w:val="00955242"/>
    <w:rsid w:val="00962CB2"/>
    <w:rsid w:val="009A07F5"/>
    <w:rsid w:val="009A37C3"/>
    <w:rsid w:val="009B02DB"/>
    <w:rsid w:val="009D1D71"/>
    <w:rsid w:val="009D3F62"/>
    <w:rsid w:val="00A03355"/>
    <w:rsid w:val="00A06F73"/>
    <w:rsid w:val="00A36AFD"/>
    <w:rsid w:val="00A42368"/>
    <w:rsid w:val="00A52795"/>
    <w:rsid w:val="00A53C30"/>
    <w:rsid w:val="00A5524E"/>
    <w:rsid w:val="00A60CA7"/>
    <w:rsid w:val="00AA2695"/>
    <w:rsid w:val="00AA2D9F"/>
    <w:rsid w:val="00AF0E20"/>
    <w:rsid w:val="00AF3C56"/>
    <w:rsid w:val="00B0577F"/>
    <w:rsid w:val="00B10B43"/>
    <w:rsid w:val="00B111F2"/>
    <w:rsid w:val="00B23042"/>
    <w:rsid w:val="00B323F5"/>
    <w:rsid w:val="00B5136D"/>
    <w:rsid w:val="00B67349"/>
    <w:rsid w:val="00BB54B9"/>
    <w:rsid w:val="00BB54EB"/>
    <w:rsid w:val="00BD152C"/>
    <w:rsid w:val="00BF49BF"/>
    <w:rsid w:val="00C07A7C"/>
    <w:rsid w:val="00C12661"/>
    <w:rsid w:val="00C13AA8"/>
    <w:rsid w:val="00C24992"/>
    <w:rsid w:val="00C34AA3"/>
    <w:rsid w:val="00C75549"/>
    <w:rsid w:val="00C841D0"/>
    <w:rsid w:val="00C95226"/>
    <w:rsid w:val="00C95D23"/>
    <w:rsid w:val="00CC1C17"/>
    <w:rsid w:val="00CC38F9"/>
    <w:rsid w:val="00CD2FAC"/>
    <w:rsid w:val="00CF5089"/>
    <w:rsid w:val="00D14E0C"/>
    <w:rsid w:val="00D15F7D"/>
    <w:rsid w:val="00D23808"/>
    <w:rsid w:val="00D41CE9"/>
    <w:rsid w:val="00D50223"/>
    <w:rsid w:val="00D53E72"/>
    <w:rsid w:val="00DD4773"/>
    <w:rsid w:val="00DF4C09"/>
    <w:rsid w:val="00E02214"/>
    <w:rsid w:val="00E409E7"/>
    <w:rsid w:val="00E75C94"/>
    <w:rsid w:val="00E821CC"/>
    <w:rsid w:val="00EC3D6E"/>
    <w:rsid w:val="00ED387F"/>
    <w:rsid w:val="00ED4D54"/>
    <w:rsid w:val="00EF61B5"/>
    <w:rsid w:val="00F17240"/>
    <w:rsid w:val="00F371E4"/>
    <w:rsid w:val="00F41BC3"/>
    <w:rsid w:val="00F66B42"/>
    <w:rsid w:val="00F92593"/>
    <w:rsid w:val="00F97A6B"/>
    <w:rsid w:val="00FD6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A37F6A"/>
  <w15:docId w15:val="{11715C9D-5D2C-4BF2-83A0-7FF9E82F4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F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F73"/>
  </w:style>
  <w:style w:type="paragraph" w:styleId="Footer">
    <w:name w:val="footer"/>
    <w:basedOn w:val="Normal"/>
    <w:link w:val="FooterChar"/>
    <w:uiPriority w:val="99"/>
    <w:unhideWhenUsed/>
    <w:rsid w:val="00A06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F73"/>
  </w:style>
  <w:style w:type="paragraph" w:styleId="BalloonText">
    <w:name w:val="Balloon Text"/>
    <w:basedOn w:val="Normal"/>
    <w:link w:val="BalloonTextChar"/>
    <w:uiPriority w:val="99"/>
    <w:semiHidden/>
    <w:unhideWhenUsed/>
    <w:rsid w:val="008442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42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E68B13-9558-449E-92C4-8FF4252B3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47</Words>
  <Characters>84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rizons</dc:creator>
  <cp:lastModifiedBy>Kari Follman</cp:lastModifiedBy>
  <cp:revision>5</cp:revision>
  <cp:lastPrinted>2016-03-07T20:19:00Z</cp:lastPrinted>
  <dcterms:created xsi:type="dcterms:W3CDTF">2022-06-08T19:40:00Z</dcterms:created>
  <dcterms:modified xsi:type="dcterms:W3CDTF">2022-09-29T18:07:00Z</dcterms:modified>
</cp:coreProperties>
</file>